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8, </w:t>
      </w:r>
      <w:r>
        <w:t xml:space="preserve">18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4-4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oslinga, Sicco van and [Fagel, J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Wolfswinkel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A67D6" w:rsidRDefault="00FA67D6" w:rsidP="00FA67D6">
      <w:pPr>
        <w:pStyle w:val="FirstParagraph"/>
      </w:pPr>
      <w:r>
        <w:t>168.  June 18, 1711.</w:t>
      </w:r>
      <w:r>
        <w:rPr>
          <w:rStyle w:val="FootnoteReference"/>
        </w:rPr>
        <w:footnoteReference w:id="5"/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lfswinkel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xtract uijt het register d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en van[de] ho[og] Mo[gende] heeren Sta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ten Generaal der Vereenigde Ned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landen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Jovis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den 18. Junij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ter vergadering gelesen de requeste van[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from Mennonite committe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com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erden der mennoniten deser Landen; houdend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nadien sij supl[ian]ten de hulpe van den heer runk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cretaris van haar ho[og] Mog[enden] te Bern, tot volvoering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rer ho[og] Mog[ender] commissie ten beste harer geloovsgenot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daar, in hare afvoering na beneden speciaal to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:Anabaptists depart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uden van noden hebben, en sij sulx niet geerne buijt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aar] ho[og] Mog[end]h[edens] ordres zouden willen ondernemen, v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ekende der halven dat haar ho[og] Mog[end]h[eden] gelievd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voorn[oemde] Secretaris Runkel, met een soodanig cre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tif en bevel aan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to Canton of 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anton van Basel te vereeren,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s nodig zou zijn, de voors[eide] hare geloovs genoten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sel te geleyden, en deselve bij het voors[eide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noods, uijt naam van haar ho[og] Mo[enden] de behulp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me hand te bieden. Waarop gedelibereerd zijnde,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 goedgevonden en verstaan, dat gem[elde] Secretaris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unckel sal werden aangeschreven, dat hij oordelend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lcx van dienst te zijn, de gem[elde] Mennoniten tot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 sal geleijden, en aan[de] selve, bij het gem[elde] Canton de be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lpsame hand te bieden, sullen[de] aan gem[elde] Secretaris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unkel een brief van credentie voor het gem[elde] Canton i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hoorlijke forme werden gedepescheerd.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o[nder]t[ekend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.L. Goslinga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Accordeerd met het voors[eide] regist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J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. Fagel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: blank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folio 2 recto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with 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n het Canton van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18 Juny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dele etc[eter]a</w:t>
      </w:r>
      <w:r>
        <w:rPr>
          <w:sz w:val="21"/>
          <w:szCs w:val="21"/>
        </w:rPr>
        <w:tab/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demaal de Regering van het lofl[ijke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Bern geresolveert heeft haar onderdan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ingesetenen, sijnde van het gevoel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Mennoniten ofte doopsgesinden uij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ar land te laaten vertrekken, en wy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het versoek en te kennen geven, van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of doops gesinden, ingeseten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onsen staat, onsen Secr[etari]s Louis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unkel na Bern hebben gesonden, om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dese ongelukkige menschen te int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deren, ten einde met gerustheit in he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 mogten blijven, of indien sulx im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rs niet wesen mogte, haaren aftog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haare familien en goederen, op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vorabelste wijse te bevorderen, ook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selven hebben gelast deese luyd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kers vertrek nu aanstaande is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sel toe te gelyden van waar deselv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herwaards sullen coomen, soo heb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n wy by dese gelegentheit niet kunn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by gaan ul[ieden] door gem[elde] onsen secr[etari]s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unkel met een aanbiedinge van onse vrun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lyke groetenisse en affexie te versoek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gem[elde] Mennoniten, komende uy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Canton van Bern in het passer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 ul[ieder] stad en landen, tot facilitering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aren aftogt alle behulp en assistenti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 te brengen, en aan meergem[elde] Runk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lcomen gelove te geven in het geen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y aan ul[ieden], soo over dese saake, als and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nts, uyt onsen name sal voordrag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mede ul[ieden] ons sullen verpligten e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reciproque bewijsinge van alle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ede vrundschap aldoor genegen en</w:t>
      </w:r>
    </w:p>
    <w:p w:rsidR="0084002E" w:rsidRDefault="00FA67D6" w:rsidP="00FA67D6">
      <w:pPr>
        <w:pStyle w:val="OriginalText"/>
      </w:pPr>
      <w:r>
        <w:rPr>
          <w:sz w:val="21"/>
          <w:szCs w:val="21"/>
        </w:rPr>
        <w:t>bereijd vinden etc[eter]a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A67D6" w:rsidRDefault="00FA67D6" w:rsidP="00FA67D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8</w:t>
      </w:r>
      <w:r>
        <w:tab/>
      </w:r>
      <w:r>
        <w:rPr>
          <w:rStyle w:val="FootnoteReference"/>
        </w:rPr>
        <w:tab/>
      </w:r>
      <w:r>
        <w:t xml:space="preserve">This is A 177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A67D6" w:rsidRDefault="00FA67D6" w:rsidP="00FA67D6">
      <w:pPr>
        <w:pStyle w:val="FootnoteText"/>
      </w:pPr>
    </w:p>
  </w:footnote>
  <w:footnote w:id="4">
    <w:p w:rsidR="00FA67D6" w:rsidRDefault="00FA67D6" w:rsidP="00FA67D6">
      <w:pPr>
        <w:pStyle w:val="Footnote-OneDigit"/>
      </w:pPr>
      <w:r>
        <w:rPr>
          <w:vertAlign w:val="superscript"/>
        </w:rPr>
        <w:footnoteRef/>
      </w:r>
      <w:r>
        <w:tab/>
        <w:t xml:space="preserve">dies </w:t>
      </w:r>
      <w:proofErr w:type="spellStart"/>
      <w:r>
        <w:t>Jovis</w:t>
      </w:r>
      <w:proofErr w:type="spellEnd"/>
      <w:r>
        <w:t>, “Thursday” (Latin).</w:t>
      </w:r>
    </w:p>
    <w:p w:rsidR="00FA67D6" w:rsidRDefault="00FA67D6" w:rsidP="00FA67D6">
      <w:pPr>
        <w:pStyle w:val="Footnote-OneDigit"/>
      </w:pPr>
    </w:p>
  </w:footnote>
  <w:footnote w:id="5">
    <w:p w:rsidR="00FA67D6" w:rsidRDefault="00FA67D6" w:rsidP="00792783">
      <w:pPr>
        <w:pStyle w:val="Footnote-OneDigit"/>
      </w:pPr>
      <w:r>
        <w:rPr>
          <w:vertAlign w:val="superscript"/>
        </w:rPr>
        <w:footnoteRef/>
      </w:r>
      <w:r w:rsidR="00792783">
        <w:rPr>
          <w:rStyle w:val="ChapterNumberforFootnote"/>
        </w:rPr>
        <w:t xml:space="preserve"> </w:t>
      </w:r>
      <w:r>
        <w:t xml:space="preserve">This is A 1778 from the De Hoop Scheffer </w:t>
      </w:r>
      <w:r>
        <w:rPr>
          <w:rStyle w:val="Italics"/>
        </w:rPr>
        <w:t>Inventaris</w:t>
      </w:r>
      <w:r w:rsidR="00792783">
        <w:t>.</w:t>
      </w:r>
    </w:p>
  </w:footnote>
  <w:footnote w:id="6">
    <w:p w:rsidR="00FA67D6" w:rsidRDefault="00FA67D6" w:rsidP="00792783">
      <w:pPr>
        <w:pStyle w:val="Footnote-OneDigit"/>
      </w:pPr>
      <w:r>
        <w:rPr>
          <w:vertAlign w:val="superscript"/>
        </w:rPr>
        <w:footnoteRef/>
      </w:r>
      <w:r>
        <w:tab/>
        <w:t>dies Jovis, “Thursday” (Latin)</w:t>
      </w:r>
      <w:r w:rsidR="0079278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A67D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A67D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A67D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A67D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FA67D6"/>
    <w:rPr>
      <w:i/>
      <w:iCs/>
    </w:rPr>
  </w:style>
  <w:style w:type="paragraph" w:customStyle="1" w:styleId="Footnote-OneDigit">
    <w:name w:val="Footnote-One Digit"/>
    <w:basedOn w:val="Normal"/>
    <w:uiPriority w:val="99"/>
    <w:rsid w:val="00FA67D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